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F5B43" w14:textId="7AF55FBA" w:rsidR="00F75ABE" w:rsidRPr="007326EE" w:rsidRDefault="00000000" w:rsidP="007326EE">
      <w:pPr>
        <w:jc w:val="center"/>
        <w:rPr>
          <w:color w:val="0563C1" w:themeColor="hyperlink"/>
          <w:u w:val="single"/>
        </w:rPr>
      </w:pPr>
      <w:hyperlink r:id="rId7" w:history="1">
        <w:r w:rsidR="007326EE" w:rsidRPr="007326EE">
          <w:rPr>
            <w:sz w:val="20"/>
            <w:szCs w:val="20"/>
          </w:rPr>
          <w:t>https://www.linkedin.com/in/veyselboybay</w:t>
        </w:r>
      </w:hyperlink>
      <w:r w:rsidR="007326EE">
        <w:t xml:space="preserve"> </w:t>
      </w:r>
      <w:r w:rsidR="00140F80" w:rsidRPr="00140F80">
        <w:rPr>
          <w:b/>
          <w:bCs/>
        </w:rPr>
        <w:t>|</w:t>
      </w:r>
      <w:r w:rsidR="007326EE">
        <w:t xml:space="preserve"> </w:t>
      </w:r>
      <w:hyperlink r:id="rId8" w:history="1">
        <w:r w:rsidR="007326EE" w:rsidRPr="007326EE">
          <w:rPr>
            <w:sz w:val="20"/>
            <w:szCs w:val="20"/>
          </w:rPr>
          <w:t>https://github.com/veyselboybay</w:t>
        </w:r>
      </w:hyperlink>
      <w:r w:rsidR="007326EE">
        <w:rPr>
          <w:sz w:val="20"/>
          <w:szCs w:val="20"/>
        </w:rPr>
        <w:t xml:space="preserve"> </w:t>
      </w:r>
      <w:r w:rsidR="00140F80" w:rsidRPr="00140F80">
        <w:rPr>
          <w:b/>
          <w:bCs/>
          <w:sz w:val="20"/>
          <w:szCs w:val="20"/>
        </w:rPr>
        <w:t>|</w:t>
      </w:r>
      <w:r w:rsidR="007326EE">
        <w:rPr>
          <w:sz w:val="20"/>
          <w:szCs w:val="20"/>
        </w:rPr>
        <w:t xml:space="preserve"> veysel.boybay@outlook.com</w:t>
      </w:r>
    </w:p>
    <w:p w14:paraId="6AD8639C" w14:textId="39F50A77" w:rsidR="00F75ABE" w:rsidRPr="00F75ABE" w:rsidRDefault="004343D3" w:rsidP="00F75ABE">
      <w:pPr>
        <w:pStyle w:val="Heading1"/>
        <w:spacing w:before="91"/>
        <w:ind w:left="6"/>
      </w:pPr>
      <w:r>
        <w:rPr>
          <w:sz w:val="28"/>
        </w:rPr>
        <w:t>S</w:t>
      </w:r>
      <w:r>
        <w:t xml:space="preserve">OFTWARE </w:t>
      </w:r>
      <w:r>
        <w:rPr>
          <w:sz w:val="28"/>
        </w:rPr>
        <w:t>D</w:t>
      </w:r>
      <w:r>
        <w:t>EVELOPER</w:t>
      </w:r>
    </w:p>
    <w:p w14:paraId="60B27AAD" w14:textId="2A260175" w:rsidR="004343D3" w:rsidRPr="00947F11" w:rsidRDefault="004343D3" w:rsidP="007326EE">
      <w:pPr>
        <w:rPr>
          <w:rFonts w:ascii="Arial" w:hAnsi="Arial" w:cs="Arial"/>
        </w:rPr>
      </w:pPr>
      <w:r>
        <w:tab/>
      </w:r>
      <w:r w:rsidR="00225FC9" w:rsidRPr="00947F11">
        <w:rPr>
          <w:rFonts w:ascii="Arial" w:hAnsi="Arial" w:cs="Arial"/>
        </w:rPr>
        <w:t>A dedicated and ambitious software developer with a passion for tackling complex technical challenges and a never-ending desire to learn. Possessing strong analytical skills and a proven track record of effectively collaborating with cross-functional teams to solve problems and drive results.</w:t>
      </w:r>
    </w:p>
    <w:p w14:paraId="4E2BC5E6" w14:textId="08352EE3" w:rsidR="004343D3" w:rsidRDefault="00034239" w:rsidP="004343D3">
      <w:pPr>
        <w:pStyle w:val="Heading1"/>
        <w:numPr>
          <w:ilvl w:val="0"/>
          <w:numId w:val="1"/>
        </w:numPr>
        <w:spacing w:before="91"/>
        <w:jc w:val="left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 xml:space="preserve">Developed and implemented software solutions using C#, </w:t>
      </w:r>
      <w:r w:rsidR="00225FC9">
        <w:rPr>
          <w:b w:val="0"/>
          <w:bCs w:val="0"/>
          <w:color w:val="000000" w:themeColor="text1"/>
        </w:rPr>
        <w:t>Java,</w:t>
      </w:r>
      <w:r>
        <w:rPr>
          <w:b w:val="0"/>
          <w:bCs w:val="0"/>
          <w:color w:val="000000" w:themeColor="text1"/>
        </w:rPr>
        <w:t xml:space="preserve"> and Python with a strong understanding of OOP principles</w:t>
      </w:r>
      <w:r w:rsidR="00F75ABE">
        <w:rPr>
          <w:b w:val="0"/>
          <w:bCs w:val="0"/>
          <w:color w:val="000000" w:themeColor="text1"/>
        </w:rPr>
        <w:t>,</w:t>
      </w:r>
    </w:p>
    <w:p w14:paraId="3F55DC36" w14:textId="47760E06" w:rsidR="006B5EDB" w:rsidRDefault="00034239" w:rsidP="00900B7D">
      <w:pPr>
        <w:pStyle w:val="Heading1"/>
        <w:numPr>
          <w:ilvl w:val="0"/>
          <w:numId w:val="1"/>
        </w:numPr>
        <w:spacing w:before="91"/>
        <w:jc w:val="left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Built web applications using JavaScript, HTML, CSS, NodeJS, ExpressJS, ReactJS, SQL and NoSQL databases such as MongoDB and MySQL</w:t>
      </w:r>
      <w:r w:rsidR="00966CDC">
        <w:rPr>
          <w:b w:val="0"/>
          <w:bCs w:val="0"/>
          <w:color w:val="000000" w:themeColor="text1"/>
        </w:rPr>
        <w:t>,</w:t>
      </w:r>
    </w:p>
    <w:p w14:paraId="10EE3EAF" w14:textId="5D06091E" w:rsidR="004F350A" w:rsidRDefault="00034239" w:rsidP="004F350A">
      <w:pPr>
        <w:pStyle w:val="Heading1"/>
        <w:numPr>
          <w:ilvl w:val="0"/>
          <w:numId w:val="1"/>
        </w:numPr>
        <w:spacing w:before="91"/>
        <w:jc w:val="left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Experience with Git and GitHub for version control</w:t>
      </w:r>
      <w:r w:rsidR="00951377">
        <w:rPr>
          <w:b w:val="0"/>
          <w:bCs w:val="0"/>
          <w:color w:val="000000" w:themeColor="text1"/>
        </w:rPr>
        <w:t>,</w:t>
      </w:r>
    </w:p>
    <w:p w14:paraId="5A1286C0" w14:textId="1CC62DA9" w:rsidR="00BC1A72" w:rsidRDefault="00034239" w:rsidP="00034239">
      <w:pPr>
        <w:pStyle w:val="Heading1"/>
        <w:numPr>
          <w:ilvl w:val="0"/>
          <w:numId w:val="1"/>
        </w:numPr>
        <w:spacing w:before="91"/>
        <w:jc w:val="left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Familiar with</w:t>
      </w:r>
      <w:r w:rsidR="0053293D">
        <w:rPr>
          <w:b w:val="0"/>
          <w:bCs w:val="0"/>
          <w:color w:val="000000" w:themeColor="text1"/>
        </w:rPr>
        <w:t xml:space="preserve"> Micro Frontend and Microservices architecture</w:t>
      </w:r>
      <w:r>
        <w:rPr>
          <w:b w:val="0"/>
          <w:bCs w:val="0"/>
          <w:color w:val="000000" w:themeColor="text1"/>
        </w:rPr>
        <w:t>, REST APIs, and GraphQL API</w:t>
      </w:r>
      <w:r w:rsidR="00430FBE">
        <w:rPr>
          <w:b w:val="0"/>
          <w:bCs w:val="0"/>
          <w:color w:val="000000" w:themeColor="text1"/>
        </w:rPr>
        <w:t>,</w:t>
      </w:r>
    </w:p>
    <w:p w14:paraId="7F0C577F" w14:textId="4691EDBC" w:rsidR="00966CDC" w:rsidRDefault="00034239" w:rsidP="00430FBE">
      <w:pPr>
        <w:pStyle w:val="Heading1"/>
        <w:numPr>
          <w:ilvl w:val="0"/>
          <w:numId w:val="1"/>
        </w:numPr>
        <w:spacing w:before="91"/>
        <w:jc w:val="left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Experience with</w:t>
      </w:r>
      <w:r w:rsidR="00D1737D">
        <w:rPr>
          <w:b w:val="0"/>
          <w:bCs w:val="0"/>
          <w:color w:val="000000" w:themeColor="text1"/>
        </w:rPr>
        <w:t xml:space="preserve"> continuous integration tools such as Jenkins and </w:t>
      </w:r>
      <w:r w:rsidR="00523F3B">
        <w:rPr>
          <w:b w:val="0"/>
          <w:bCs w:val="0"/>
          <w:color w:val="000000" w:themeColor="text1"/>
        </w:rPr>
        <w:t>Azure DevOps</w:t>
      </w:r>
      <w:r w:rsidR="00D1737D">
        <w:rPr>
          <w:b w:val="0"/>
          <w:bCs w:val="0"/>
          <w:color w:val="000000" w:themeColor="text1"/>
        </w:rPr>
        <w:t>,</w:t>
      </w:r>
    </w:p>
    <w:p w14:paraId="2A683981" w14:textId="78DABD63" w:rsidR="00225FC9" w:rsidRPr="00B24DDF" w:rsidRDefault="00034239" w:rsidP="00225FC9">
      <w:pPr>
        <w:pStyle w:val="Heading1"/>
        <w:numPr>
          <w:ilvl w:val="0"/>
          <w:numId w:val="1"/>
        </w:numPr>
        <w:spacing w:before="91"/>
        <w:jc w:val="left"/>
      </w:pPr>
      <w:r>
        <w:rPr>
          <w:b w:val="0"/>
          <w:bCs w:val="0"/>
          <w:color w:val="000000" w:themeColor="text1"/>
        </w:rPr>
        <w:t xml:space="preserve">Proficient in </w:t>
      </w:r>
      <w:r w:rsidR="005F2317">
        <w:rPr>
          <w:b w:val="0"/>
          <w:bCs w:val="0"/>
          <w:color w:val="000000" w:themeColor="text1"/>
        </w:rPr>
        <w:t xml:space="preserve">Scrum and </w:t>
      </w:r>
      <w:r w:rsidR="00F471CB">
        <w:rPr>
          <w:b w:val="0"/>
          <w:bCs w:val="0"/>
          <w:color w:val="000000" w:themeColor="text1"/>
        </w:rPr>
        <w:t>Agile methodology,</w:t>
      </w:r>
    </w:p>
    <w:p w14:paraId="62C092CA" w14:textId="7D40E216" w:rsidR="00174888" w:rsidRDefault="00174888" w:rsidP="00AF0A85">
      <w:pPr>
        <w:pStyle w:val="Heading1"/>
        <w:spacing w:before="91"/>
        <w:ind w:left="2886" w:firstLine="714"/>
        <w:jc w:val="left"/>
      </w:pPr>
      <w:r w:rsidRPr="00AF0A85">
        <w:rPr>
          <w:sz w:val="28"/>
        </w:rPr>
        <w:t>E</w:t>
      </w:r>
      <w:r>
        <w:t>DUCATION</w:t>
      </w:r>
    </w:p>
    <w:p w14:paraId="2C2CB6BC" w14:textId="77777777" w:rsidR="00174888" w:rsidRDefault="00174888" w:rsidP="00174888">
      <w:pPr>
        <w:pStyle w:val="Heading1"/>
        <w:ind w:left="366" w:right="0"/>
      </w:pPr>
    </w:p>
    <w:p w14:paraId="3EB0931D" w14:textId="47DA0365" w:rsidR="00174888" w:rsidRDefault="00174888" w:rsidP="00174888">
      <w:pPr>
        <w:pStyle w:val="Heading1"/>
        <w:ind w:right="0"/>
        <w:jc w:val="left"/>
        <w:rPr>
          <w:b w:val="0"/>
          <w:bCs w:val="0"/>
        </w:rPr>
      </w:pPr>
      <w:r w:rsidRPr="00B10AD1">
        <w:rPr>
          <w:bCs w:val="0"/>
        </w:rPr>
        <w:t xml:space="preserve">Software Engineering </w:t>
      </w:r>
      <w:r w:rsidR="00D64C26" w:rsidRPr="00B10AD1">
        <w:rPr>
          <w:bCs w:val="0"/>
        </w:rPr>
        <w:t>Technology</w:t>
      </w:r>
      <w:r w:rsidR="00D64C26" w:rsidRPr="00B10AD1">
        <w:rPr>
          <w:bCs w:val="0"/>
          <w:spacing w:val="-7"/>
        </w:rPr>
        <w:t>,</w:t>
      </w:r>
      <w:r w:rsidRPr="00B10AD1">
        <w:rPr>
          <w:bCs w:val="0"/>
        </w:rPr>
        <w:t xml:space="preserve"> Advanced</w:t>
      </w:r>
      <w:r w:rsidRPr="00B10AD1">
        <w:rPr>
          <w:bCs w:val="0"/>
          <w:spacing w:val="-1"/>
        </w:rPr>
        <w:t xml:space="preserve"> </w:t>
      </w:r>
      <w:r w:rsidRPr="00B10AD1">
        <w:rPr>
          <w:bCs w:val="0"/>
        </w:rPr>
        <w:t>Diploma</w:t>
      </w:r>
      <w:r>
        <w:rPr>
          <w:b w:val="0"/>
        </w:rPr>
        <w:tab/>
      </w:r>
      <w:r>
        <w:rPr>
          <w:b w:val="0"/>
        </w:rPr>
        <w:tab/>
        <w:t xml:space="preserve"> Jan.</w:t>
      </w:r>
      <w:r w:rsidRPr="00174888">
        <w:rPr>
          <w:b w:val="0"/>
          <w:bCs w:val="0"/>
        </w:rPr>
        <w:t xml:space="preserve"> 2020 </w:t>
      </w:r>
      <w:r w:rsidR="00E41C6C">
        <w:rPr>
          <w:b w:val="0"/>
          <w:bCs w:val="0"/>
        </w:rPr>
        <w:t>–</w:t>
      </w:r>
      <w:r w:rsidRPr="00174888">
        <w:rPr>
          <w:b w:val="0"/>
          <w:bCs w:val="0"/>
        </w:rPr>
        <w:t xml:space="preserve"> </w:t>
      </w:r>
      <w:r w:rsidR="00E41C6C">
        <w:rPr>
          <w:b w:val="0"/>
          <w:bCs w:val="0"/>
        </w:rPr>
        <w:t>April 2023</w:t>
      </w:r>
      <w:r>
        <w:t xml:space="preserve"> </w:t>
      </w:r>
      <w:r w:rsidRPr="00174888">
        <w:rPr>
          <w:b w:val="0"/>
          <w:bCs w:val="0"/>
        </w:rPr>
        <w:t>Centennial College,</w:t>
      </w:r>
      <w:r w:rsidRPr="00174888">
        <w:rPr>
          <w:b w:val="0"/>
          <w:bCs w:val="0"/>
          <w:spacing w:val="-5"/>
        </w:rPr>
        <w:t xml:space="preserve"> </w:t>
      </w:r>
      <w:r w:rsidRPr="00174888">
        <w:rPr>
          <w:b w:val="0"/>
          <w:bCs w:val="0"/>
        </w:rPr>
        <w:t>Toronto,</w:t>
      </w:r>
      <w:r w:rsidRPr="00174888">
        <w:rPr>
          <w:b w:val="0"/>
          <w:bCs w:val="0"/>
          <w:spacing w:val="-1"/>
        </w:rPr>
        <w:t xml:space="preserve"> </w:t>
      </w:r>
      <w:r w:rsidRPr="00174888">
        <w:rPr>
          <w:b w:val="0"/>
          <w:bCs w:val="0"/>
        </w:rPr>
        <w:t>ON</w:t>
      </w:r>
      <w:r>
        <w:t xml:space="preserve">                                                </w:t>
      </w:r>
    </w:p>
    <w:p w14:paraId="564CF8A2" w14:textId="6075B44A" w:rsidR="004D0339" w:rsidRPr="004D0339" w:rsidRDefault="004D0339" w:rsidP="004D0339">
      <w:pPr>
        <w:pStyle w:val="Heading1"/>
        <w:spacing w:before="91"/>
        <w:ind w:left="2886" w:firstLine="714"/>
        <w:jc w:val="left"/>
      </w:pPr>
      <w:r w:rsidRPr="004D0339">
        <w:rPr>
          <w:sz w:val="28"/>
          <w:szCs w:val="28"/>
        </w:rPr>
        <w:t>W</w:t>
      </w:r>
      <w:r w:rsidRPr="004D0339">
        <w:t>ORK EXPERIENCE</w:t>
      </w:r>
    </w:p>
    <w:p w14:paraId="61EB53D0" w14:textId="77777777" w:rsidR="004D0339" w:rsidRDefault="004D0339" w:rsidP="004D0339">
      <w:pPr>
        <w:pStyle w:val="Heading1"/>
        <w:ind w:left="366" w:right="0"/>
      </w:pPr>
    </w:p>
    <w:p w14:paraId="63868305" w14:textId="33F16A62" w:rsidR="004D0339" w:rsidRDefault="004D0339" w:rsidP="004D0339">
      <w:pPr>
        <w:pStyle w:val="Heading1"/>
        <w:ind w:right="0"/>
        <w:jc w:val="left"/>
        <w:rPr>
          <w:b w:val="0"/>
        </w:rPr>
      </w:pPr>
      <w:r>
        <w:rPr>
          <w:bCs w:val="0"/>
        </w:rPr>
        <w:t>Co-op</w:t>
      </w:r>
      <w:r w:rsidR="002A26DB">
        <w:rPr>
          <w:bCs w:val="0"/>
        </w:rPr>
        <w:t xml:space="preserve"> – Software Developer Intern</w:t>
      </w:r>
      <w:r>
        <w:rPr>
          <w:bCs w:val="0"/>
        </w:rPr>
        <w:tab/>
      </w:r>
      <w:r>
        <w:rPr>
          <w:bCs w:val="0"/>
        </w:rPr>
        <w:tab/>
      </w:r>
      <w:r>
        <w:rPr>
          <w:bCs w:val="0"/>
        </w:rPr>
        <w:tab/>
      </w:r>
      <w:r w:rsidR="00340E13">
        <w:rPr>
          <w:bCs w:val="0"/>
        </w:rPr>
        <w:t xml:space="preserve">          </w:t>
      </w:r>
      <w:r>
        <w:rPr>
          <w:b w:val="0"/>
        </w:rPr>
        <w:t>May 3, 2021 – A</w:t>
      </w:r>
      <w:r w:rsidR="002A26DB">
        <w:rPr>
          <w:b w:val="0"/>
        </w:rPr>
        <w:t>pr 30</w:t>
      </w:r>
      <w:r>
        <w:rPr>
          <w:b w:val="0"/>
        </w:rPr>
        <w:t>, 202</w:t>
      </w:r>
      <w:r w:rsidR="002A26DB">
        <w:rPr>
          <w:b w:val="0"/>
        </w:rPr>
        <w:t>2</w:t>
      </w:r>
      <w:r>
        <w:rPr>
          <w:b w:val="0"/>
        </w:rPr>
        <w:tab/>
      </w:r>
    </w:p>
    <w:p w14:paraId="1BFB4129" w14:textId="2AF8D701" w:rsidR="004D0339" w:rsidRDefault="004D0339" w:rsidP="004D0339">
      <w:pPr>
        <w:pStyle w:val="Heading1"/>
        <w:ind w:right="0"/>
        <w:jc w:val="left"/>
        <w:rPr>
          <w:b w:val="0"/>
        </w:rPr>
      </w:pPr>
      <w:r w:rsidRPr="004D0339">
        <w:rPr>
          <w:b w:val="0"/>
        </w:rPr>
        <w:t xml:space="preserve">Ontario Land Tribunal </w:t>
      </w:r>
      <w:r>
        <w:rPr>
          <w:b w:val="0"/>
        </w:rPr>
        <w:t xml:space="preserve">- </w:t>
      </w:r>
      <w:r w:rsidRPr="004D0339">
        <w:rPr>
          <w:b w:val="0"/>
        </w:rPr>
        <w:t>Ministry of the Attorney General</w:t>
      </w:r>
      <w:r>
        <w:rPr>
          <w:b w:val="0"/>
        </w:rPr>
        <w:t xml:space="preserve"> </w:t>
      </w:r>
    </w:p>
    <w:p w14:paraId="275D1E47" w14:textId="230E827F" w:rsidR="004D0339" w:rsidRDefault="004D0339" w:rsidP="004D0339">
      <w:pPr>
        <w:pStyle w:val="Heading1"/>
        <w:ind w:right="0"/>
        <w:jc w:val="left"/>
        <w:rPr>
          <w:b w:val="0"/>
        </w:rPr>
      </w:pPr>
      <w:r>
        <w:rPr>
          <w:b w:val="0"/>
        </w:rPr>
        <w:t>Toronto, ON, Canada</w:t>
      </w:r>
    </w:p>
    <w:p w14:paraId="60579B5F" w14:textId="46EAB874" w:rsidR="00F47771" w:rsidRPr="00F47771" w:rsidRDefault="00F47771" w:rsidP="00F4777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F47771">
        <w:rPr>
          <w:rFonts w:ascii="Arial" w:eastAsia="Times New Roman" w:hAnsi="Arial" w:cs="Arial"/>
        </w:rPr>
        <w:t>Developed and maintained code for company website primarily using HTML, CSS, and JavaScript</w:t>
      </w:r>
    </w:p>
    <w:p w14:paraId="1BF0807A" w14:textId="77777777" w:rsidR="00F47771" w:rsidRPr="00F47771" w:rsidRDefault="00F47771" w:rsidP="00F4777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F47771">
        <w:rPr>
          <w:rFonts w:ascii="Arial" w:eastAsia="Times New Roman" w:hAnsi="Arial" w:cs="Arial"/>
        </w:rPr>
        <w:t>Manually tested site in browsers and mobile devices to ensure cross-browser compatibility and responsiveness</w:t>
      </w:r>
    </w:p>
    <w:p w14:paraId="747D908C" w14:textId="107975DE" w:rsidR="00F47771" w:rsidRPr="00F47771" w:rsidRDefault="00F47771" w:rsidP="00F4777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F47771">
        <w:rPr>
          <w:rFonts w:ascii="Arial" w:eastAsia="Times New Roman" w:hAnsi="Arial" w:cs="Arial"/>
        </w:rPr>
        <w:t>Created fillable documents for customers' use so that they can fill out the forms and save and download them</w:t>
      </w:r>
    </w:p>
    <w:p w14:paraId="1EAB9167" w14:textId="7838D81D" w:rsidR="00F47771" w:rsidRPr="00F47771" w:rsidRDefault="00F47771" w:rsidP="00F47771">
      <w:pPr>
        <w:pStyle w:val="Heading1"/>
        <w:numPr>
          <w:ilvl w:val="0"/>
          <w:numId w:val="4"/>
        </w:numPr>
        <w:ind w:right="0"/>
        <w:jc w:val="left"/>
        <w:rPr>
          <w:b w:val="0"/>
        </w:rPr>
      </w:pPr>
      <w:r w:rsidRPr="00F47771">
        <w:rPr>
          <w:b w:val="0"/>
        </w:rPr>
        <w:t>Worked on the newly generated CRM and helped the team migrate the data from the old system to the new system,</w:t>
      </w:r>
    </w:p>
    <w:p w14:paraId="7ABE796E" w14:textId="432A086F" w:rsidR="00F47771" w:rsidRPr="00F47771" w:rsidRDefault="00F47771" w:rsidP="00F4777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F47771">
        <w:rPr>
          <w:rFonts w:ascii="Arial" w:eastAsia="Times New Roman" w:hAnsi="Arial" w:cs="Arial"/>
        </w:rPr>
        <w:t>Completed given tasks successfully in an allotted timeframe</w:t>
      </w:r>
    </w:p>
    <w:p w14:paraId="3BEEF1BC" w14:textId="36F98E73" w:rsidR="006418D9" w:rsidRPr="006418D9" w:rsidRDefault="000F10BE" w:rsidP="00874D62">
      <w:pPr>
        <w:pStyle w:val="Heading1"/>
        <w:spacing w:before="91"/>
        <w:ind w:left="0"/>
        <w:rPr>
          <w:b w:val="0"/>
          <w:bCs w:val="0"/>
          <w:color w:val="000000" w:themeColor="text1"/>
          <w:sz w:val="20"/>
          <w:szCs w:val="20"/>
        </w:rPr>
      </w:pPr>
      <w:r w:rsidRPr="000F10BE">
        <w:rPr>
          <w:color w:val="000000" w:themeColor="text1"/>
          <w:sz w:val="28"/>
          <w:szCs w:val="28"/>
        </w:rPr>
        <w:t>P</w:t>
      </w:r>
      <w:r w:rsidRPr="000F10BE">
        <w:rPr>
          <w:color w:val="000000" w:themeColor="text1"/>
        </w:rPr>
        <w:t>ROJECTS</w:t>
      </w:r>
    </w:p>
    <w:p w14:paraId="4FC30CB6" w14:textId="77777777" w:rsidR="00F8064A" w:rsidRDefault="00F8064A" w:rsidP="00F8064A">
      <w:pPr>
        <w:pStyle w:val="Heading1"/>
        <w:spacing w:before="91"/>
        <w:ind w:left="0"/>
        <w:jc w:val="left"/>
        <w:rPr>
          <w:color w:val="000000" w:themeColor="text1"/>
        </w:rPr>
      </w:pPr>
      <w:r>
        <w:rPr>
          <w:color w:val="000000" w:themeColor="text1"/>
        </w:rPr>
        <w:t>React Recipe Application</w:t>
      </w:r>
    </w:p>
    <w:p w14:paraId="55B30491" w14:textId="7ED996DD" w:rsidR="00F8064A" w:rsidRPr="00F8064A" w:rsidRDefault="00C15E34" w:rsidP="00F8064A">
      <w:pPr>
        <w:pStyle w:val="Heading1"/>
        <w:numPr>
          <w:ilvl w:val="0"/>
          <w:numId w:val="5"/>
        </w:numPr>
        <w:spacing w:before="91"/>
        <w:jc w:val="left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I’ve used React and Spoonacular API to create</w:t>
      </w:r>
      <w:r w:rsidR="00F8064A" w:rsidRPr="00F8064A">
        <w:rPr>
          <w:b w:val="0"/>
          <w:bCs w:val="0"/>
          <w:color w:val="000000" w:themeColor="text1"/>
        </w:rPr>
        <w:t xml:space="preserve"> a recipe application </w:t>
      </w:r>
      <w:r w:rsidR="00F8064A" w:rsidRPr="00F8064A">
        <w:rPr>
          <w:b w:val="0"/>
          <w:bCs w:val="0"/>
          <w:shd w:val="clear" w:color="auto" w:fill="FFFFFF"/>
        </w:rPr>
        <w:t>where you can see popular or vegetarian recipes for you</w:t>
      </w:r>
      <w:r w:rsidR="00715F46">
        <w:rPr>
          <w:b w:val="0"/>
          <w:bCs w:val="0"/>
          <w:shd w:val="clear" w:color="auto" w:fill="FFFFFF"/>
        </w:rPr>
        <w:t>r</w:t>
      </w:r>
      <w:r w:rsidR="00F8064A" w:rsidRPr="00F8064A">
        <w:rPr>
          <w:b w:val="0"/>
          <w:bCs w:val="0"/>
          <w:shd w:val="clear" w:color="auto" w:fill="FFFFFF"/>
        </w:rPr>
        <w:t xml:space="preserve"> next meal. Also, you can search </w:t>
      </w:r>
      <w:r w:rsidR="00715F46">
        <w:rPr>
          <w:b w:val="0"/>
          <w:bCs w:val="0"/>
          <w:shd w:val="clear" w:color="auto" w:fill="FFFFFF"/>
        </w:rPr>
        <w:t xml:space="preserve">for </w:t>
      </w:r>
      <w:r w:rsidR="00F8064A" w:rsidRPr="00F8064A">
        <w:rPr>
          <w:b w:val="0"/>
          <w:bCs w:val="0"/>
          <w:shd w:val="clear" w:color="auto" w:fill="FFFFFF"/>
        </w:rPr>
        <w:t>recipes and find delicious meals.</w:t>
      </w:r>
    </w:p>
    <w:p w14:paraId="2323799D" w14:textId="67B00451" w:rsidR="003872B5" w:rsidRPr="003872B5" w:rsidRDefault="00F8064A" w:rsidP="003872B5">
      <w:pPr>
        <w:pStyle w:val="Heading1"/>
        <w:numPr>
          <w:ilvl w:val="0"/>
          <w:numId w:val="5"/>
        </w:numPr>
        <w:spacing w:before="91"/>
        <w:jc w:val="left"/>
        <w:rPr>
          <w:b w:val="0"/>
          <w:bCs w:val="0"/>
          <w:color w:val="000000" w:themeColor="text1"/>
          <w:sz w:val="20"/>
          <w:szCs w:val="20"/>
        </w:rPr>
      </w:pPr>
      <w:r w:rsidRPr="00F8064A">
        <w:rPr>
          <w:b w:val="0"/>
          <w:bCs w:val="0"/>
          <w:color w:val="000000" w:themeColor="text1"/>
          <w:sz w:val="20"/>
          <w:szCs w:val="20"/>
        </w:rPr>
        <w:t xml:space="preserve">Here is the GitHub repo for </w:t>
      </w:r>
      <w:r w:rsidR="00715F46">
        <w:rPr>
          <w:b w:val="0"/>
          <w:bCs w:val="0"/>
          <w:color w:val="000000" w:themeColor="text1"/>
          <w:sz w:val="20"/>
          <w:szCs w:val="20"/>
        </w:rPr>
        <w:t xml:space="preserve">the </w:t>
      </w:r>
      <w:r w:rsidRPr="00F8064A">
        <w:rPr>
          <w:b w:val="0"/>
          <w:bCs w:val="0"/>
          <w:color w:val="000000" w:themeColor="text1"/>
          <w:sz w:val="20"/>
          <w:szCs w:val="20"/>
        </w:rPr>
        <w:t xml:space="preserve">full project. </w:t>
      </w:r>
      <w:hyperlink r:id="rId9" w:history="1">
        <w:r w:rsidR="00EA5CB2" w:rsidRPr="003B6C26">
          <w:rPr>
            <w:rStyle w:val="Hyperlink"/>
            <w:b w:val="0"/>
            <w:bCs w:val="0"/>
            <w:sz w:val="20"/>
            <w:szCs w:val="20"/>
          </w:rPr>
          <w:t>https://github.com/veyselboybay/react-recipe-app</w:t>
        </w:r>
      </w:hyperlink>
    </w:p>
    <w:p w14:paraId="71C8565A" w14:textId="660D3126" w:rsidR="00EA5CB2" w:rsidRDefault="00EA5CB2" w:rsidP="00EA5CB2">
      <w:pPr>
        <w:pStyle w:val="Heading1"/>
        <w:spacing w:before="91"/>
        <w:ind w:left="0"/>
        <w:jc w:val="left"/>
        <w:rPr>
          <w:color w:val="000000" w:themeColor="text1"/>
        </w:rPr>
      </w:pPr>
      <w:r>
        <w:rPr>
          <w:color w:val="000000" w:themeColor="text1"/>
        </w:rPr>
        <w:t>Patient Control System</w:t>
      </w:r>
    </w:p>
    <w:p w14:paraId="2DA5AC37" w14:textId="10CACBF4" w:rsidR="00EA5CB2" w:rsidRPr="00F8064A" w:rsidRDefault="00EA5CB2" w:rsidP="00EA5CB2">
      <w:pPr>
        <w:pStyle w:val="Heading1"/>
        <w:numPr>
          <w:ilvl w:val="0"/>
          <w:numId w:val="5"/>
        </w:numPr>
        <w:spacing w:before="91"/>
        <w:jc w:val="left"/>
        <w:rPr>
          <w:color w:val="000000" w:themeColor="text1"/>
        </w:rPr>
      </w:pPr>
      <w:r w:rsidRPr="007827E0">
        <w:rPr>
          <w:b w:val="0"/>
          <w:bCs w:val="0"/>
          <w:color w:val="000000" w:themeColor="text1"/>
        </w:rPr>
        <w:t xml:space="preserve">Created a </w:t>
      </w:r>
      <w:r w:rsidR="003872B5">
        <w:rPr>
          <w:b w:val="0"/>
          <w:bCs w:val="0"/>
          <w:color w:val="000000" w:themeColor="text1"/>
        </w:rPr>
        <w:t xml:space="preserve">full stack application using React and Apollo client on the front end and </w:t>
      </w:r>
      <w:r w:rsidR="003872B5">
        <w:rPr>
          <w:b w:val="0"/>
          <w:bCs w:val="0"/>
          <w:color w:val="000000" w:themeColor="text1"/>
        </w:rPr>
        <w:lastRenderedPageBreak/>
        <w:t xml:space="preserve">NodeJS and GraphQL API on the back end. The user data is stored in local </w:t>
      </w:r>
      <w:r w:rsidR="00FE7BE8">
        <w:rPr>
          <w:b w:val="0"/>
          <w:bCs w:val="0"/>
          <w:color w:val="000000" w:themeColor="text1"/>
        </w:rPr>
        <w:t>M</w:t>
      </w:r>
      <w:r w:rsidR="003872B5">
        <w:rPr>
          <w:b w:val="0"/>
          <w:bCs w:val="0"/>
          <w:color w:val="000000" w:themeColor="text1"/>
        </w:rPr>
        <w:t>ongoDB. Users can register and log</w:t>
      </w:r>
      <w:r w:rsidR="00FE7BE8">
        <w:rPr>
          <w:b w:val="0"/>
          <w:bCs w:val="0"/>
          <w:color w:val="000000" w:themeColor="text1"/>
        </w:rPr>
        <w:t xml:space="preserve"> </w:t>
      </w:r>
      <w:r w:rsidR="003872B5">
        <w:rPr>
          <w:b w:val="0"/>
          <w:bCs w:val="0"/>
          <w:color w:val="000000" w:themeColor="text1"/>
        </w:rPr>
        <w:t>in to the system as well as display and add/edit their data either as a nurse or patient</w:t>
      </w:r>
      <w:r w:rsidR="00FE7BE8">
        <w:rPr>
          <w:b w:val="0"/>
          <w:bCs w:val="0"/>
          <w:color w:val="000000" w:themeColor="text1"/>
        </w:rPr>
        <w:t>s</w:t>
      </w:r>
      <w:r w:rsidR="003872B5">
        <w:rPr>
          <w:b w:val="0"/>
          <w:bCs w:val="0"/>
          <w:color w:val="000000" w:themeColor="text1"/>
        </w:rPr>
        <w:t xml:space="preserve">. </w:t>
      </w:r>
    </w:p>
    <w:p w14:paraId="7B358CE8" w14:textId="0D45A3BA" w:rsidR="00EA5CB2" w:rsidRPr="00DB0BB2" w:rsidRDefault="00EA5CB2" w:rsidP="00B923C7">
      <w:pPr>
        <w:pStyle w:val="Heading1"/>
        <w:numPr>
          <w:ilvl w:val="0"/>
          <w:numId w:val="5"/>
        </w:numPr>
        <w:spacing w:before="91"/>
        <w:jc w:val="left"/>
        <w:rPr>
          <w:b w:val="0"/>
          <w:bCs w:val="0"/>
          <w:color w:val="000000" w:themeColor="text1"/>
          <w:sz w:val="20"/>
          <w:szCs w:val="20"/>
        </w:rPr>
      </w:pPr>
      <w:r w:rsidRPr="00DB0BB2">
        <w:rPr>
          <w:b w:val="0"/>
          <w:bCs w:val="0"/>
          <w:color w:val="000000" w:themeColor="text1"/>
          <w:sz w:val="20"/>
          <w:szCs w:val="20"/>
        </w:rPr>
        <w:t xml:space="preserve">Here is the GitHub repo for the full project. </w:t>
      </w:r>
      <w:r w:rsidR="00DB0BB2" w:rsidRPr="00DB0BB2">
        <w:rPr>
          <w:b w:val="0"/>
          <w:bCs w:val="0"/>
          <w:color w:val="000000" w:themeColor="text1"/>
          <w:sz w:val="20"/>
          <w:szCs w:val="20"/>
        </w:rPr>
        <w:t>https://github.com/veyselboybay/patient-nurse-app</w:t>
      </w:r>
    </w:p>
    <w:p w14:paraId="196FEAD3" w14:textId="196BC00A" w:rsidR="00966CDC" w:rsidRDefault="006418D9" w:rsidP="006418D9">
      <w:pPr>
        <w:pStyle w:val="Heading1"/>
        <w:spacing w:before="91"/>
        <w:ind w:left="0"/>
        <w:jc w:val="left"/>
        <w:rPr>
          <w:color w:val="000000" w:themeColor="text1"/>
        </w:rPr>
      </w:pPr>
      <w:r>
        <w:rPr>
          <w:color w:val="000000" w:themeColor="text1"/>
        </w:rPr>
        <w:t>JWT Authentication Project</w:t>
      </w:r>
    </w:p>
    <w:p w14:paraId="7590692E" w14:textId="1E3E9F24" w:rsidR="00966CDC" w:rsidRPr="00F8064A" w:rsidRDefault="006418D9" w:rsidP="00966CDC">
      <w:pPr>
        <w:pStyle w:val="Heading1"/>
        <w:numPr>
          <w:ilvl w:val="0"/>
          <w:numId w:val="5"/>
        </w:numPr>
        <w:spacing w:before="91"/>
        <w:jc w:val="left"/>
        <w:rPr>
          <w:color w:val="000000" w:themeColor="text1"/>
        </w:rPr>
      </w:pPr>
      <w:r>
        <w:rPr>
          <w:b w:val="0"/>
          <w:bCs w:val="0"/>
          <w:color w:val="000000" w:themeColor="text1"/>
        </w:rPr>
        <w:t xml:space="preserve">Created a JWT Authentication </w:t>
      </w:r>
      <w:r w:rsidR="00F8064A">
        <w:rPr>
          <w:b w:val="0"/>
          <w:bCs w:val="0"/>
          <w:color w:val="000000" w:themeColor="text1"/>
        </w:rPr>
        <w:t>using Expres</w:t>
      </w:r>
      <w:r w:rsidR="009D4D73">
        <w:rPr>
          <w:b w:val="0"/>
          <w:bCs w:val="0"/>
          <w:color w:val="000000" w:themeColor="text1"/>
        </w:rPr>
        <w:t>JS</w:t>
      </w:r>
      <w:r>
        <w:rPr>
          <w:b w:val="0"/>
          <w:bCs w:val="0"/>
          <w:color w:val="000000" w:themeColor="text1"/>
        </w:rPr>
        <w:t>.</w:t>
      </w:r>
      <w:r w:rsidR="00F8064A">
        <w:rPr>
          <w:b w:val="0"/>
          <w:bCs w:val="0"/>
          <w:color w:val="000000" w:themeColor="text1"/>
        </w:rPr>
        <w:t xml:space="preserve"> Also,</w:t>
      </w:r>
      <w:r>
        <w:rPr>
          <w:b w:val="0"/>
          <w:bCs w:val="0"/>
          <w:color w:val="000000" w:themeColor="text1"/>
        </w:rPr>
        <w:t xml:space="preserve"> </w:t>
      </w:r>
      <w:r w:rsidR="007827E0">
        <w:rPr>
          <w:b w:val="0"/>
          <w:bCs w:val="0"/>
          <w:color w:val="000000" w:themeColor="text1"/>
        </w:rPr>
        <w:t>I’ve used @hapi/joi to validate</w:t>
      </w:r>
      <w:r w:rsidR="00874D62">
        <w:rPr>
          <w:b w:val="0"/>
          <w:bCs w:val="0"/>
          <w:color w:val="000000" w:themeColor="text1"/>
        </w:rPr>
        <w:t xml:space="preserve"> the</w:t>
      </w:r>
      <w:r w:rsidR="007827E0">
        <w:rPr>
          <w:b w:val="0"/>
          <w:bCs w:val="0"/>
          <w:color w:val="000000" w:themeColor="text1"/>
        </w:rPr>
        <w:t xml:space="preserve"> data and bcryptjs to crypt the password before saving it to MongoDB</w:t>
      </w:r>
      <w:r w:rsidR="004C0064">
        <w:rPr>
          <w:b w:val="0"/>
          <w:bCs w:val="0"/>
          <w:color w:val="000000" w:themeColor="text1"/>
        </w:rPr>
        <w:t>.</w:t>
      </w:r>
    </w:p>
    <w:p w14:paraId="27FBFEC6" w14:textId="7745B778" w:rsidR="00F8064A" w:rsidRPr="00F8064A" w:rsidRDefault="00F8064A" w:rsidP="00966CDC">
      <w:pPr>
        <w:pStyle w:val="Heading1"/>
        <w:numPr>
          <w:ilvl w:val="0"/>
          <w:numId w:val="5"/>
        </w:numPr>
        <w:spacing w:before="91"/>
        <w:jc w:val="left"/>
        <w:rPr>
          <w:color w:val="000000" w:themeColor="text1"/>
          <w:sz w:val="20"/>
          <w:szCs w:val="20"/>
        </w:rPr>
      </w:pPr>
      <w:r w:rsidRPr="00F8064A">
        <w:rPr>
          <w:b w:val="0"/>
          <w:bCs w:val="0"/>
          <w:color w:val="000000" w:themeColor="text1"/>
          <w:sz w:val="20"/>
          <w:szCs w:val="20"/>
        </w:rPr>
        <w:t xml:space="preserve">Here is the GitHub repo for </w:t>
      </w:r>
      <w:r w:rsidR="00715F46">
        <w:rPr>
          <w:b w:val="0"/>
          <w:bCs w:val="0"/>
          <w:color w:val="000000" w:themeColor="text1"/>
          <w:sz w:val="20"/>
          <w:szCs w:val="20"/>
        </w:rPr>
        <w:t xml:space="preserve">the </w:t>
      </w:r>
      <w:r w:rsidRPr="00F8064A">
        <w:rPr>
          <w:b w:val="0"/>
          <w:bCs w:val="0"/>
          <w:color w:val="000000" w:themeColor="text1"/>
          <w:sz w:val="20"/>
          <w:szCs w:val="20"/>
        </w:rPr>
        <w:t>full project. https://github.com/veyselboybay/JWT_Auth_ExpressJs</w:t>
      </w:r>
    </w:p>
    <w:p w14:paraId="64327CC5" w14:textId="75790670" w:rsidR="007827E0" w:rsidRDefault="009D4D73" w:rsidP="007827E0">
      <w:pPr>
        <w:pStyle w:val="Heading1"/>
        <w:spacing w:before="91"/>
        <w:ind w:left="0"/>
        <w:jc w:val="left"/>
        <w:rPr>
          <w:color w:val="000000" w:themeColor="text1"/>
        </w:rPr>
      </w:pPr>
      <w:r>
        <w:rPr>
          <w:color w:val="000000" w:themeColor="text1"/>
        </w:rPr>
        <w:t>Rest API</w:t>
      </w:r>
      <w:r w:rsidR="007827E0">
        <w:rPr>
          <w:color w:val="000000" w:themeColor="text1"/>
        </w:rPr>
        <w:t xml:space="preserve"> ExpressJS Project</w:t>
      </w:r>
    </w:p>
    <w:p w14:paraId="58E4233F" w14:textId="5A4C5B21" w:rsidR="006E6DF2" w:rsidRPr="00F8064A" w:rsidRDefault="007827E0" w:rsidP="006E6DF2">
      <w:pPr>
        <w:pStyle w:val="Heading1"/>
        <w:numPr>
          <w:ilvl w:val="0"/>
          <w:numId w:val="5"/>
        </w:numPr>
        <w:spacing w:before="91"/>
        <w:jc w:val="left"/>
        <w:rPr>
          <w:color w:val="000000" w:themeColor="text1"/>
        </w:rPr>
      </w:pPr>
      <w:r w:rsidRPr="007827E0">
        <w:rPr>
          <w:b w:val="0"/>
          <w:bCs w:val="0"/>
          <w:color w:val="000000" w:themeColor="text1"/>
        </w:rPr>
        <w:t xml:space="preserve">Created a </w:t>
      </w:r>
      <w:r>
        <w:rPr>
          <w:b w:val="0"/>
          <w:bCs w:val="0"/>
          <w:color w:val="000000" w:themeColor="text1"/>
        </w:rPr>
        <w:t xml:space="preserve">restful </w:t>
      </w:r>
      <w:r w:rsidR="00193937">
        <w:rPr>
          <w:b w:val="0"/>
          <w:bCs w:val="0"/>
          <w:color w:val="000000" w:themeColor="text1"/>
        </w:rPr>
        <w:t>API</w:t>
      </w:r>
      <w:r>
        <w:rPr>
          <w:b w:val="0"/>
          <w:bCs w:val="0"/>
          <w:color w:val="000000" w:themeColor="text1"/>
        </w:rPr>
        <w:t xml:space="preserve"> with ExpressJS. </w:t>
      </w:r>
      <w:r w:rsidR="00523F3B">
        <w:rPr>
          <w:b w:val="0"/>
          <w:bCs w:val="0"/>
          <w:color w:val="000000" w:themeColor="text1"/>
        </w:rPr>
        <w:t>H</w:t>
      </w:r>
      <w:r w:rsidR="00193937">
        <w:rPr>
          <w:b w:val="0"/>
          <w:bCs w:val="0"/>
          <w:color w:val="000000" w:themeColor="text1"/>
        </w:rPr>
        <w:t>TTP</w:t>
      </w:r>
      <w:r>
        <w:rPr>
          <w:b w:val="0"/>
          <w:bCs w:val="0"/>
          <w:color w:val="000000" w:themeColor="text1"/>
        </w:rPr>
        <w:t xml:space="preserve"> methods</w:t>
      </w:r>
      <w:r w:rsidR="00523F3B">
        <w:rPr>
          <w:b w:val="0"/>
          <w:bCs w:val="0"/>
          <w:color w:val="000000" w:themeColor="text1"/>
        </w:rPr>
        <w:t xml:space="preserve"> are tested</w:t>
      </w:r>
      <w:r>
        <w:rPr>
          <w:b w:val="0"/>
          <w:bCs w:val="0"/>
          <w:color w:val="000000" w:themeColor="text1"/>
        </w:rPr>
        <w:t xml:space="preserve"> using POSTMAN and saved the data to </w:t>
      </w:r>
      <w:r w:rsidR="00193937">
        <w:rPr>
          <w:b w:val="0"/>
          <w:bCs w:val="0"/>
          <w:color w:val="000000" w:themeColor="text1"/>
        </w:rPr>
        <w:t xml:space="preserve">the </w:t>
      </w:r>
      <w:r>
        <w:rPr>
          <w:b w:val="0"/>
          <w:bCs w:val="0"/>
          <w:color w:val="000000" w:themeColor="text1"/>
        </w:rPr>
        <w:t>MongoDB Atlas</w:t>
      </w:r>
      <w:r w:rsidR="003F3B60">
        <w:rPr>
          <w:b w:val="0"/>
          <w:bCs w:val="0"/>
          <w:color w:val="000000" w:themeColor="text1"/>
        </w:rPr>
        <w:t xml:space="preserve"> cloud</w:t>
      </w:r>
      <w:r>
        <w:rPr>
          <w:b w:val="0"/>
          <w:bCs w:val="0"/>
          <w:color w:val="000000" w:themeColor="text1"/>
        </w:rPr>
        <w:t xml:space="preserve"> database.</w:t>
      </w:r>
    </w:p>
    <w:p w14:paraId="3478208A" w14:textId="54472FFD" w:rsidR="00992CCB" w:rsidRPr="00EA5CB2" w:rsidRDefault="00F8064A" w:rsidP="00DE4C79">
      <w:pPr>
        <w:pStyle w:val="Heading1"/>
        <w:numPr>
          <w:ilvl w:val="0"/>
          <w:numId w:val="5"/>
        </w:numPr>
        <w:spacing w:before="91"/>
        <w:jc w:val="left"/>
        <w:rPr>
          <w:color w:val="000000" w:themeColor="text1"/>
        </w:rPr>
      </w:pPr>
      <w:r w:rsidRPr="00DC27EA">
        <w:rPr>
          <w:b w:val="0"/>
          <w:bCs w:val="0"/>
          <w:color w:val="000000" w:themeColor="text1"/>
          <w:sz w:val="20"/>
          <w:szCs w:val="20"/>
        </w:rPr>
        <w:t xml:space="preserve">Here is the GitHub repo for </w:t>
      </w:r>
      <w:r w:rsidR="00715F46">
        <w:rPr>
          <w:b w:val="0"/>
          <w:bCs w:val="0"/>
          <w:color w:val="000000" w:themeColor="text1"/>
          <w:sz w:val="20"/>
          <w:szCs w:val="20"/>
        </w:rPr>
        <w:t xml:space="preserve">the </w:t>
      </w:r>
      <w:r w:rsidRPr="00DC27EA">
        <w:rPr>
          <w:b w:val="0"/>
          <w:bCs w:val="0"/>
          <w:color w:val="000000" w:themeColor="text1"/>
          <w:sz w:val="20"/>
          <w:szCs w:val="20"/>
        </w:rPr>
        <w:t xml:space="preserve">full project. </w:t>
      </w:r>
      <w:hyperlink r:id="rId10" w:history="1">
        <w:r w:rsidR="00EA5CB2" w:rsidRPr="003B6C26">
          <w:rPr>
            <w:rStyle w:val="Hyperlink"/>
            <w:b w:val="0"/>
            <w:bCs w:val="0"/>
            <w:sz w:val="20"/>
            <w:szCs w:val="20"/>
          </w:rPr>
          <w:t>https://github.com/veyselboybay/RestApi_Mongo_Express</w:t>
        </w:r>
      </w:hyperlink>
    </w:p>
    <w:p w14:paraId="4B1A4E59" w14:textId="77777777" w:rsidR="00EA5CB2" w:rsidRPr="00DC27EA" w:rsidRDefault="00EA5CB2" w:rsidP="00EA5CB2">
      <w:pPr>
        <w:pStyle w:val="Heading1"/>
        <w:spacing w:before="91"/>
        <w:ind w:left="0"/>
        <w:jc w:val="left"/>
        <w:rPr>
          <w:color w:val="000000" w:themeColor="text1"/>
        </w:rPr>
      </w:pPr>
    </w:p>
    <w:sectPr w:rsidR="00EA5CB2" w:rsidRPr="00DC27EA" w:rsidSect="004343D3">
      <w:headerReference w:type="default" r:id="rId11"/>
      <w:pgSz w:w="12240" w:h="15840"/>
      <w:pgMar w:top="1440" w:right="1440" w:bottom="1440" w:left="1440" w:header="129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06F59" w14:textId="77777777" w:rsidR="00635FAB" w:rsidRDefault="00635FAB" w:rsidP="004343D3">
      <w:pPr>
        <w:spacing w:after="0" w:line="240" w:lineRule="auto"/>
      </w:pPr>
      <w:r>
        <w:separator/>
      </w:r>
    </w:p>
  </w:endnote>
  <w:endnote w:type="continuationSeparator" w:id="0">
    <w:p w14:paraId="4EA74107" w14:textId="77777777" w:rsidR="00635FAB" w:rsidRDefault="00635FAB" w:rsidP="004343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E3920" w14:textId="77777777" w:rsidR="00635FAB" w:rsidRDefault="00635FAB" w:rsidP="004343D3">
      <w:pPr>
        <w:spacing w:after="0" w:line="240" w:lineRule="auto"/>
      </w:pPr>
      <w:r>
        <w:separator/>
      </w:r>
    </w:p>
  </w:footnote>
  <w:footnote w:type="continuationSeparator" w:id="0">
    <w:p w14:paraId="303E2E6E" w14:textId="77777777" w:rsidR="00635FAB" w:rsidRDefault="00635FAB" w:rsidP="004343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79470" w14:textId="45BAF31A" w:rsidR="00F75ABE" w:rsidRDefault="004343D3" w:rsidP="00F75ABE">
    <w:pPr>
      <w:pStyle w:val="BodyText"/>
      <w:spacing w:line="12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64E9F4EE" wp14:editId="01DE181A">
              <wp:simplePos x="0" y="0"/>
              <wp:positionH relativeFrom="page">
                <wp:posOffset>4038600</wp:posOffset>
              </wp:positionH>
              <wp:positionV relativeFrom="page">
                <wp:posOffset>266700</wp:posOffset>
              </wp:positionV>
              <wp:extent cx="3339465" cy="447675"/>
              <wp:effectExtent l="0" t="0" r="13335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39465" cy="447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80887D" w14:textId="77777777" w:rsidR="004343D3" w:rsidRDefault="004343D3" w:rsidP="007326EE">
                          <w:pPr>
                            <w:pStyle w:val="BodyText"/>
                            <w:spacing w:before="13"/>
                            <w:ind w:right="59"/>
                            <w:jc w:val="right"/>
                          </w:pPr>
                          <w:r>
                            <w:t>9201 Yonge Street, Richmond Hill, ON L4C 6Z2</w:t>
                          </w:r>
                        </w:p>
                        <w:p w14:paraId="0800E760" w14:textId="77777777" w:rsidR="004343D3" w:rsidRDefault="004343D3" w:rsidP="007326EE">
                          <w:pPr>
                            <w:pStyle w:val="BodyText"/>
                            <w:spacing w:before="38"/>
                            <w:ind w:right="31"/>
                            <w:jc w:val="right"/>
                          </w:pPr>
                          <w:r>
                            <w:rPr>
                              <w:spacing w:val="-2"/>
                            </w:rPr>
                            <w:t>437-688-1901</w:t>
                          </w:r>
                        </w:p>
                        <w:p w14:paraId="0202D1F6" w14:textId="3DCB6920" w:rsidR="00F75ABE" w:rsidRPr="00F75ABE" w:rsidRDefault="004343D3" w:rsidP="007326EE">
                          <w:pPr>
                            <w:pStyle w:val="BodyText"/>
                            <w:spacing w:before="1"/>
                            <w:ind w:left="3600" w:right="18"/>
                            <w:rPr>
                              <w:color w:val="0070C0"/>
                              <w:u w:val="single"/>
                            </w:rPr>
                          </w:pPr>
                          <w:r>
                            <w:rPr>
                              <w:spacing w:val="-1"/>
                            </w:rPr>
                            <w:t xml:space="preserve">          </w:t>
                          </w:r>
                          <w:r w:rsidR="007326EE">
                            <w:rPr>
                              <w:spacing w:val="-1"/>
                            </w:rPr>
                            <w:t xml:space="preserve">    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E9F4E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8pt;margin-top:21pt;width:262.95pt;height:35.2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" filled="f" stroked="f">
              <v:textbox inset="0,0,0,0">
                <w:txbxContent>
                  <w:p w14:paraId="3280887D" w14:textId="77777777" w:rsidR="004343D3" w:rsidRDefault="004343D3" w:rsidP="007326EE">
                    <w:pPr>
                      <w:pStyle w:val="BodyText"/>
                      <w:spacing w:before="13"/>
                      <w:ind w:right="59"/>
                      <w:jc w:val="right"/>
                    </w:pPr>
                    <w:r>
                      <w:t>9201 Yonge Street, Richmond Hill, ON L4C 6Z2</w:t>
                    </w:r>
                  </w:p>
                  <w:p w14:paraId="0800E760" w14:textId="77777777" w:rsidR="004343D3" w:rsidRDefault="004343D3" w:rsidP="007326EE">
                    <w:pPr>
                      <w:pStyle w:val="BodyText"/>
                      <w:spacing w:before="38"/>
                      <w:ind w:right="31"/>
                      <w:jc w:val="right"/>
                    </w:pPr>
                    <w:r>
                      <w:rPr>
                        <w:spacing w:val="-2"/>
                      </w:rPr>
                      <w:t>437-688-1901</w:t>
                    </w:r>
                  </w:p>
                  <w:p w14:paraId="0202D1F6" w14:textId="3DCB6920" w:rsidR="00F75ABE" w:rsidRPr="00F75ABE" w:rsidRDefault="004343D3" w:rsidP="007326EE">
                    <w:pPr>
                      <w:pStyle w:val="BodyText"/>
                      <w:spacing w:before="1"/>
                      <w:ind w:left="3600" w:right="18"/>
                      <w:rPr>
                        <w:color w:val="0070C0"/>
                        <w:u w:val="single"/>
                      </w:rPr>
                    </w:pPr>
                    <w:r>
                      <w:rPr>
                        <w:spacing w:val="-1"/>
                      </w:rPr>
                      <w:t xml:space="preserve">          </w:t>
                    </w:r>
                    <w:r w:rsidR="007326EE">
                      <w:rPr>
                        <w:spacing w:val="-1"/>
                      </w:rPr>
                      <w:t xml:space="preserve">    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E663808" wp14:editId="545D6CF5">
              <wp:simplePos x="0" y="0"/>
              <wp:positionH relativeFrom="page">
                <wp:posOffset>627380</wp:posOffset>
              </wp:positionH>
              <wp:positionV relativeFrom="page">
                <wp:posOffset>393700</wp:posOffset>
              </wp:positionV>
              <wp:extent cx="2002790" cy="309880"/>
              <wp:effectExtent l="0" t="3175" r="0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2790" cy="309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922833" w14:textId="77777777" w:rsidR="004343D3" w:rsidRDefault="004343D3" w:rsidP="004343D3">
                          <w:pPr>
                            <w:spacing w:before="7"/>
                            <w:ind w:left="20"/>
                            <w:rPr>
                              <w:b/>
                              <w:sz w:val="40"/>
                            </w:rPr>
                          </w:pPr>
                          <w:r>
                            <w:rPr>
                              <w:b/>
                              <w:sz w:val="40"/>
                            </w:rPr>
                            <w:t>Veysel Boyba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663808" id="Text Box 1" o:spid="_x0000_s1027" type="#_x0000_t202" style="position:absolute;margin-left:49.4pt;margin-top:31pt;width:157.7pt;height:24.4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" filled="f" stroked="f">
              <v:textbox inset="0,0,0,0">
                <w:txbxContent>
                  <w:p w14:paraId="47922833" w14:textId="77777777" w:rsidR="004343D3" w:rsidRDefault="004343D3" w:rsidP="004343D3">
                    <w:pPr>
                      <w:spacing w:before="7"/>
                      <w:ind w:left="20"/>
                      <w:rPr>
                        <w:b/>
                        <w:sz w:val="40"/>
                      </w:rPr>
                    </w:pPr>
                    <w:r>
                      <w:rPr>
                        <w:b/>
                        <w:sz w:val="40"/>
                      </w:rPr>
                      <w:t>Veysel Boyba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75ABE">
      <w:rPr>
        <w:sz w:val="20"/>
      </w:rPr>
      <w:t xml:space="preserve"> </w:t>
    </w:r>
  </w:p>
  <w:p w14:paraId="300CF461" w14:textId="7C07EF19" w:rsidR="00F75ABE" w:rsidRDefault="00F75ABE" w:rsidP="00F75ABE">
    <w:pPr>
      <w:pStyle w:val="BodyText"/>
      <w:spacing w:line="12" w:lineRule="auto"/>
      <w:rPr>
        <w:sz w:val="20"/>
      </w:rPr>
    </w:pPr>
  </w:p>
  <w:p w14:paraId="576C8552" w14:textId="794382B6" w:rsidR="00F75ABE" w:rsidRDefault="00F75ABE" w:rsidP="00F75ABE">
    <w:pPr>
      <w:pStyle w:val="BodyText"/>
      <w:spacing w:line="12" w:lineRule="auto"/>
      <w:rPr>
        <w:sz w:val="20"/>
      </w:rPr>
    </w:pPr>
  </w:p>
  <w:p w14:paraId="2DFA7DD9" w14:textId="77777777" w:rsidR="00F75ABE" w:rsidRPr="00F75ABE" w:rsidRDefault="00F75ABE" w:rsidP="00F75ABE">
    <w:pPr>
      <w:pStyle w:val="BodyText"/>
      <w:spacing w:line="12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3045"/>
    <w:multiLevelType w:val="hybridMultilevel"/>
    <w:tmpl w:val="0A68A2CA"/>
    <w:lvl w:ilvl="0" w:tplc="04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1" w15:restartNumberingAfterBreak="0">
    <w:nsid w:val="0C294399"/>
    <w:multiLevelType w:val="hybridMultilevel"/>
    <w:tmpl w:val="0D9461BC"/>
    <w:lvl w:ilvl="0" w:tplc="C0E24DDC">
      <w:numFmt w:val="bullet"/>
      <w:lvlText w:val=""/>
      <w:lvlJc w:val="left"/>
      <w:pPr>
        <w:ind w:left="508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156B478">
      <w:numFmt w:val="bullet"/>
      <w:lvlText w:val=""/>
      <w:lvlJc w:val="left"/>
      <w:pPr>
        <w:ind w:left="868" w:hanging="360"/>
      </w:pPr>
      <w:rPr>
        <w:w w:val="100"/>
        <w:lang w:val="en-US" w:eastAsia="en-US" w:bidi="en-US"/>
      </w:rPr>
    </w:lvl>
    <w:lvl w:ilvl="2" w:tplc="DBFE2AE8">
      <w:numFmt w:val="bullet"/>
      <w:lvlText w:val="•"/>
      <w:lvlJc w:val="left"/>
      <w:pPr>
        <w:ind w:left="1933" w:hanging="360"/>
      </w:pPr>
      <w:rPr>
        <w:lang w:val="en-US" w:eastAsia="en-US" w:bidi="en-US"/>
      </w:rPr>
    </w:lvl>
    <w:lvl w:ilvl="3" w:tplc="4A6A324E">
      <w:numFmt w:val="bullet"/>
      <w:lvlText w:val="•"/>
      <w:lvlJc w:val="left"/>
      <w:pPr>
        <w:ind w:left="3006" w:hanging="360"/>
      </w:pPr>
      <w:rPr>
        <w:lang w:val="en-US" w:eastAsia="en-US" w:bidi="en-US"/>
      </w:rPr>
    </w:lvl>
    <w:lvl w:ilvl="4" w:tplc="5B0899B2">
      <w:numFmt w:val="bullet"/>
      <w:lvlText w:val="•"/>
      <w:lvlJc w:val="left"/>
      <w:pPr>
        <w:ind w:left="4080" w:hanging="360"/>
      </w:pPr>
      <w:rPr>
        <w:lang w:val="en-US" w:eastAsia="en-US" w:bidi="en-US"/>
      </w:rPr>
    </w:lvl>
    <w:lvl w:ilvl="5" w:tplc="DB9EF8BA">
      <w:numFmt w:val="bullet"/>
      <w:lvlText w:val="•"/>
      <w:lvlJc w:val="left"/>
      <w:pPr>
        <w:ind w:left="5153" w:hanging="360"/>
      </w:pPr>
      <w:rPr>
        <w:lang w:val="en-US" w:eastAsia="en-US" w:bidi="en-US"/>
      </w:rPr>
    </w:lvl>
    <w:lvl w:ilvl="6" w:tplc="AC08371E">
      <w:numFmt w:val="bullet"/>
      <w:lvlText w:val="•"/>
      <w:lvlJc w:val="left"/>
      <w:pPr>
        <w:ind w:left="6226" w:hanging="360"/>
      </w:pPr>
      <w:rPr>
        <w:lang w:val="en-US" w:eastAsia="en-US" w:bidi="en-US"/>
      </w:rPr>
    </w:lvl>
    <w:lvl w:ilvl="7" w:tplc="FE12ACE4">
      <w:numFmt w:val="bullet"/>
      <w:lvlText w:val="•"/>
      <w:lvlJc w:val="left"/>
      <w:pPr>
        <w:ind w:left="7300" w:hanging="360"/>
      </w:pPr>
      <w:rPr>
        <w:lang w:val="en-US" w:eastAsia="en-US" w:bidi="en-US"/>
      </w:rPr>
    </w:lvl>
    <w:lvl w:ilvl="8" w:tplc="520AB12A">
      <w:numFmt w:val="bullet"/>
      <w:lvlText w:val="•"/>
      <w:lvlJc w:val="left"/>
      <w:pPr>
        <w:ind w:left="8373" w:hanging="360"/>
      </w:pPr>
      <w:rPr>
        <w:lang w:val="en-US" w:eastAsia="en-US" w:bidi="en-US"/>
      </w:rPr>
    </w:lvl>
  </w:abstractNum>
  <w:abstractNum w:abstractNumId="2" w15:restartNumberingAfterBreak="0">
    <w:nsid w:val="1DD05C5E"/>
    <w:multiLevelType w:val="multilevel"/>
    <w:tmpl w:val="72C09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6D4A26"/>
    <w:multiLevelType w:val="hybridMultilevel"/>
    <w:tmpl w:val="B98A6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B2C40"/>
    <w:multiLevelType w:val="hybridMultilevel"/>
    <w:tmpl w:val="27ECD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04BBF"/>
    <w:multiLevelType w:val="hybridMultilevel"/>
    <w:tmpl w:val="282A411C"/>
    <w:lvl w:ilvl="0" w:tplc="C36821C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B1199"/>
    <w:multiLevelType w:val="hybridMultilevel"/>
    <w:tmpl w:val="BF581586"/>
    <w:lvl w:ilvl="0" w:tplc="04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 w16cid:durableId="682051098">
    <w:abstractNumId w:val="0"/>
  </w:num>
  <w:num w:numId="2" w16cid:durableId="375784395">
    <w:abstractNumId w:val="1"/>
  </w:num>
  <w:num w:numId="3" w16cid:durableId="127283391">
    <w:abstractNumId w:val="3"/>
  </w:num>
  <w:num w:numId="4" w16cid:durableId="1207990945">
    <w:abstractNumId w:val="6"/>
  </w:num>
  <w:num w:numId="5" w16cid:durableId="1317761828">
    <w:abstractNumId w:val="4"/>
  </w:num>
  <w:num w:numId="6" w16cid:durableId="83843625">
    <w:abstractNumId w:val="2"/>
  </w:num>
  <w:num w:numId="7" w16cid:durableId="10681886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tDQ3NTOwMLMwMjNR0lEKTi0uzszPAykwrwUAZ+qHmiwAAAA="/>
  </w:docVars>
  <w:rsids>
    <w:rsidRoot w:val="000854BC"/>
    <w:rsid w:val="000165F0"/>
    <w:rsid w:val="00034239"/>
    <w:rsid w:val="00075CCD"/>
    <w:rsid w:val="000854BC"/>
    <w:rsid w:val="00087440"/>
    <w:rsid w:val="000A04AD"/>
    <w:rsid w:val="000A3086"/>
    <w:rsid w:val="000B0415"/>
    <w:rsid w:val="000C2305"/>
    <w:rsid w:val="000F10BE"/>
    <w:rsid w:val="000F79F7"/>
    <w:rsid w:val="00125580"/>
    <w:rsid w:val="001268F4"/>
    <w:rsid w:val="00134470"/>
    <w:rsid w:val="00136759"/>
    <w:rsid w:val="00140F80"/>
    <w:rsid w:val="001542FC"/>
    <w:rsid w:val="001662B0"/>
    <w:rsid w:val="001721E7"/>
    <w:rsid w:val="00174888"/>
    <w:rsid w:val="00193937"/>
    <w:rsid w:val="001A3976"/>
    <w:rsid w:val="00225FC9"/>
    <w:rsid w:val="002A26DB"/>
    <w:rsid w:val="002A6FC5"/>
    <w:rsid w:val="003015F0"/>
    <w:rsid w:val="00302AC3"/>
    <w:rsid w:val="00340E13"/>
    <w:rsid w:val="003872B5"/>
    <w:rsid w:val="00387FF6"/>
    <w:rsid w:val="003F3B60"/>
    <w:rsid w:val="00430FBE"/>
    <w:rsid w:val="004343D3"/>
    <w:rsid w:val="00443731"/>
    <w:rsid w:val="00456611"/>
    <w:rsid w:val="00463376"/>
    <w:rsid w:val="004C0064"/>
    <w:rsid w:val="004C4349"/>
    <w:rsid w:val="004D0339"/>
    <w:rsid w:val="004E52C3"/>
    <w:rsid w:val="004F350A"/>
    <w:rsid w:val="005124A9"/>
    <w:rsid w:val="00523F3B"/>
    <w:rsid w:val="0053293D"/>
    <w:rsid w:val="005570ED"/>
    <w:rsid w:val="005A5566"/>
    <w:rsid w:val="005F2317"/>
    <w:rsid w:val="00635FAB"/>
    <w:rsid w:val="006415C8"/>
    <w:rsid w:val="006418D9"/>
    <w:rsid w:val="00676748"/>
    <w:rsid w:val="00684974"/>
    <w:rsid w:val="00686A4D"/>
    <w:rsid w:val="0069187B"/>
    <w:rsid w:val="006B3C8A"/>
    <w:rsid w:val="006B5EDB"/>
    <w:rsid w:val="006B7235"/>
    <w:rsid w:val="006C2892"/>
    <w:rsid w:val="006D248E"/>
    <w:rsid w:val="006E6DF2"/>
    <w:rsid w:val="006F3E97"/>
    <w:rsid w:val="00706C05"/>
    <w:rsid w:val="00706D68"/>
    <w:rsid w:val="00715F46"/>
    <w:rsid w:val="00731D84"/>
    <w:rsid w:val="007326EE"/>
    <w:rsid w:val="00734C7F"/>
    <w:rsid w:val="0077003F"/>
    <w:rsid w:val="007827E0"/>
    <w:rsid w:val="0079699A"/>
    <w:rsid w:val="007A6C05"/>
    <w:rsid w:val="007C0F66"/>
    <w:rsid w:val="007E00B0"/>
    <w:rsid w:val="007E0DC0"/>
    <w:rsid w:val="007E4F6D"/>
    <w:rsid w:val="00802911"/>
    <w:rsid w:val="008166CC"/>
    <w:rsid w:val="00817997"/>
    <w:rsid w:val="00832525"/>
    <w:rsid w:val="00850A00"/>
    <w:rsid w:val="00855247"/>
    <w:rsid w:val="00874D62"/>
    <w:rsid w:val="0089060D"/>
    <w:rsid w:val="008B2334"/>
    <w:rsid w:val="008F0529"/>
    <w:rsid w:val="00900B7D"/>
    <w:rsid w:val="00924EB7"/>
    <w:rsid w:val="00944E3A"/>
    <w:rsid w:val="00946B5C"/>
    <w:rsid w:val="00947F11"/>
    <w:rsid w:val="00951377"/>
    <w:rsid w:val="009602CF"/>
    <w:rsid w:val="00961755"/>
    <w:rsid w:val="00966CDC"/>
    <w:rsid w:val="00976C4B"/>
    <w:rsid w:val="00983E06"/>
    <w:rsid w:val="00992CCB"/>
    <w:rsid w:val="00993A42"/>
    <w:rsid w:val="0099568C"/>
    <w:rsid w:val="009D4D73"/>
    <w:rsid w:val="009D6A89"/>
    <w:rsid w:val="009E6FF8"/>
    <w:rsid w:val="009E774B"/>
    <w:rsid w:val="00A0712E"/>
    <w:rsid w:val="00A111E6"/>
    <w:rsid w:val="00A12429"/>
    <w:rsid w:val="00A14655"/>
    <w:rsid w:val="00A931A2"/>
    <w:rsid w:val="00AE4B4D"/>
    <w:rsid w:val="00AF0A85"/>
    <w:rsid w:val="00B10AD1"/>
    <w:rsid w:val="00B24DDF"/>
    <w:rsid w:val="00B37BBC"/>
    <w:rsid w:val="00B41DAA"/>
    <w:rsid w:val="00B604A6"/>
    <w:rsid w:val="00B67DBA"/>
    <w:rsid w:val="00B80ECB"/>
    <w:rsid w:val="00B837FD"/>
    <w:rsid w:val="00B95DB9"/>
    <w:rsid w:val="00BA7E46"/>
    <w:rsid w:val="00BB42D9"/>
    <w:rsid w:val="00BC1141"/>
    <w:rsid w:val="00BC1A72"/>
    <w:rsid w:val="00BC20A8"/>
    <w:rsid w:val="00BC3502"/>
    <w:rsid w:val="00BC3BAD"/>
    <w:rsid w:val="00BC4082"/>
    <w:rsid w:val="00BE587F"/>
    <w:rsid w:val="00C15E34"/>
    <w:rsid w:val="00C65E6C"/>
    <w:rsid w:val="00CA2ED0"/>
    <w:rsid w:val="00CB3563"/>
    <w:rsid w:val="00CD6B05"/>
    <w:rsid w:val="00CE204B"/>
    <w:rsid w:val="00D10F29"/>
    <w:rsid w:val="00D1737D"/>
    <w:rsid w:val="00D32831"/>
    <w:rsid w:val="00D54C47"/>
    <w:rsid w:val="00D64C26"/>
    <w:rsid w:val="00D70689"/>
    <w:rsid w:val="00D740E6"/>
    <w:rsid w:val="00D901C9"/>
    <w:rsid w:val="00DA508A"/>
    <w:rsid w:val="00DB0BB2"/>
    <w:rsid w:val="00DC27EA"/>
    <w:rsid w:val="00DD0179"/>
    <w:rsid w:val="00DE2028"/>
    <w:rsid w:val="00DE7D53"/>
    <w:rsid w:val="00E10C77"/>
    <w:rsid w:val="00E26B9A"/>
    <w:rsid w:val="00E318F3"/>
    <w:rsid w:val="00E41C6C"/>
    <w:rsid w:val="00E52640"/>
    <w:rsid w:val="00E604E6"/>
    <w:rsid w:val="00E710C8"/>
    <w:rsid w:val="00E90047"/>
    <w:rsid w:val="00EA5CB2"/>
    <w:rsid w:val="00ED5D29"/>
    <w:rsid w:val="00F11497"/>
    <w:rsid w:val="00F156D7"/>
    <w:rsid w:val="00F15E49"/>
    <w:rsid w:val="00F471CB"/>
    <w:rsid w:val="00F47771"/>
    <w:rsid w:val="00F72D77"/>
    <w:rsid w:val="00F75ABE"/>
    <w:rsid w:val="00F8064A"/>
    <w:rsid w:val="00F81C29"/>
    <w:rsid w:val="00FA6DE7"/>
    <w:rsid w:val="00FE7BE8"/>
    <w:rsid w:val="00FE7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CDD115"/>
  <w15:chartTrackingRefBased/>
  <w15:docId w15:val="{D2D3AD09-6EE8-4C25-B4D2-77B0D6253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343D3"/>
    <w:pPr>
      <w:widowControl w:val="0"/>
      <w:autoSpaceDE w:val="0"/>
      <w:autoSpaceDN w:val="0"/>
      <w:spacing w:before="1" w:after="0" w:line="240" w:lineRule="auto"/>
      <w:ind w:left="4" w:right="4"/>
      <w:jc w:val="center"/>
      <w:outlineLvl w:val="0"/>
    </w:pPr>
    <w:rPr>
      <w:rFonts w:ascii="Arial" w:eastAsia="Arial" w:hAnsi="Arial" w:cs="Arial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3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3D3"/>
  </w:style>
  <w:style w:type="paragraph" w:styleId="Footer">
    <w:name w:val="footer"/>
    <w:basedOn w:val="Normal"/>
    <w:link w:val="FooterChar"/>
    <w:uiPriority w:val="99"/>
    <w:unhideWhenUsed/>
    <w:rsid w:val="004343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3D3"/>
  </w:style>
  <w:style w:type="character" w:styleId="Hyperlink">
    <w:name w:val="Hyperlink"/>
    <w:basedOn w:val="DefaultParagraphFont"/>
    <w:uiPriority w:val="99"/>
    <w:unhideWhenUsed/>
    <w:rsid w:val="004343D3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4343D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343D3"/>
    <w:rPr>
      <w:rFonts w:ascii="Arial" w:eastAsia="Arial" w:hAnsi="Arial" w:cs="Arial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4343D3"/>
    <w:rPr>
      <w:rFonts w:ascii="Arial" w:eastAsia="Arial" w:hAnsi="Arial" w:cs="Arial"/>
      <w:b/>
      <w:bCs/>
      <w:lang w:bidi="en-US"/>
    </w:rPr>
  </w:style>
  <w:style w:type="paragraph" w:styleId="ListParagraph">
    <w:name w:val="List Paragraph"/>
    <w:basedOn w:val="Normal"/>
    <w:uiPriority w:val="1"/>
    <w:qFormat/>
    <w:rsid w:val="00443731"/>
    <w:pPr>
      <w:widowControl w:val="0"/>
      <w:autoSpaceDE w:val="0"/>
      <w:autoSpaceDN w:val="0"/>
      <w:spacing w:after="0" w:line="240" w:lineRule="auto"/>
      <w:ind w:left="508" w:hanging="361"/>
    </w:pPr>
    <w:rPr>
      <w:rFonts w:ascii="Arial" w:eastAsia="Arial" w:hAnsi="Arial" w:cs="Arial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B04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04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9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eyselboyba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veyselboyba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veyselboybay/RestApi_Mongo_Expr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veyselboybay/react-recipe-a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5</TotalTime>
  <Pages>2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ysel karani boybay</dc:creator>
  <cp:keywords/>
  <dc:description/>
  <cp:lastModifiedBy>Veysel Karani Boybay</cp:lastModifiedBy>
  <cp:revision>101</cp:revision>
  <dcterms:created xsi:type="dcterms:W3CDTF">2021-01-28T16:53:00Z</dcterms:created>
  <dcterms:modified xsi:type="dcterms:W3CDTF">2023-01-16T21:07:00Z</dcterms:modified>
</cp:coreProperties>
</file>